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E4CB" w14:textId="2DE83416" w:rsidR="00A00DB6" w:rsidRPr="006212D3" w:rsidRDefault="008265DC" w:rsidP="006212D3"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52B61F" wp14:editId="1EBAF12F">
                <wp:simplePos x="0" y="0"/>
                <wp:positionH relativeFrom="column">
                  <wp:posOffset>834390</wp:posOffset>
                </wp:positionH>
                <wp:positionV relativeFrom="paragraph">
                  <wp:posOffset>8555990</wp:posOffset>
                </wp:positionV>
                <wp:extent cx="896471" cy="273423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471" cy="273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59D19A" w14:textId="77777777" w:rsidR="009371C8" w:rsidRPr="009371C8" w:rsidRDefault="009371C8" w:rsidP="009371C8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HolyGuacamo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2B61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5.7pt;margin-top:673.7pt;width:70.6pt;height:21.5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" filled="f" stroked="f" strokeweight=".5pt">
                <v:textbox>
                  <w:txbxContent>
                    <w:p w14:paraId="5A59D19A" w14:textId="77777777" w:rsidR="009371C8" w:rsidRPr="009371C8" w:rsidRDefault="009371C8" w:rsidP="009371C8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HolyGuacamol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61E359C2" wp14:editId="7281A093">
                <wp:simplePos x="0" y="0"/>
                <wp:positionH relativeFrom="column">
                  <wp:posOffset>1680210</wp:posOffset>
                </wp:positionH>
                <wp:positionV relativeFrom="paragraph">
                  <wp:posOffset>8568690</wp:posOffset>
                </wp:positionV>
                <wp:extent cx="896471" cy="273423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471" cy="273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B3B630" w14:textId="3CFA5F97" w:rsidR="008265DC" w:rsidRPr="009371C8" w:rsidRDefault="008265DC" w:rsidP="008265DC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DwightsBee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59C2" id="Text Box 14" o:spid="_x0000_s1027" type="#_x0000_t202" style="position:absolute;margin-left:132.3pt;margin-top:674.7pt;width:70.6pt;height:21.5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" filled="f" stroked="f" strokeweight=".5pt">
                <v:textbox>
                  <w:txbxContent>
                    <w:p w14:paraId="06B3B630" w14:textId="3CFA5F97" w:rsidR="008265DC" w:rsidRPr="009371C8" w:rsidRDefault="008265DC" w:rsidP="008265DC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DwightsBee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371C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7539E1" wp14:editId="6613F528">
                <wp:simplePos x="0" y="0"/>
                <wp:positionH relativeFrom="column">
                  <wp:posOffset>1591198</wp:posOffset>
                </wp:positionH>
                <wp:positionV relativeFrom="paragraph">
                  <wp:posOffset>8536940</wp:posOffset>
                </wp:positionV>
                <wp:extent cx="896471" cy="273423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471" cy="2734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76DD50" w14:textId="77777777" w:rsidR="009371C8" w:rsidRPr="009371C8" w:rsidRDefault="009371C8" w:rsidP="009371C8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DwightsBee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539E1" id="Text Box 13" o:spid="_x0000_s1028" type="#_x0000_t202" style="position:absolute;margin-left:125.3pt;margin-top:672.2pt;width:70.6pt;height:21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" filled="f" stroked="f" strokeweight=".5pt">
                <v:textbox>
                  <w:txbxContent>
                    <w:p w14:paraId="7E76DD50" w14:textId="77777777" w:rsidR="009371C8" w:rsidRPr="009371C8" w:rsidRDefault="009371C8" w:rsidP="009371C8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DwightsBee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371C8">
        <w:rPr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B0CB937" wp14:editId="122A56B7">
                <wp:simplePos x="0" y="0"/>
                <wp:positionH relativeFrom="column">
                  <wp:posOffset>3518049</wp:posOffset>
                </wp:positionH>
                <wp:positionV relativeFrom="paragraph">
                  <wp:posOffset>8061811</wp:posOffset>
                </wp:positionV>
                <wp:extent cx="555812" cy="246529"/>
                <wp:effectExtent l="0" t="0" r="0" b="12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812" cy="2465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E64CFA" w14:textId="77777777" w:rsidR="009371C8" w:rsidRPr="009371C8" w:rsidRDefault="009371C8" w:rsidP="009371C8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Fl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CB937" id="Text Box 11" o:spid="_x0000_s1029" type="#_x0000_t202" style="position:absolute;margin-left:277pt;margin-top:634.8pt;width:43.75pt;height:19.4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" filled="f" stroked="f" strokeweight=".5pt">
                <v:textbox>
                  <w:txbxContent>
                    <w:p w14:paraId="5BE64CFA" w14:textId="77777777" w:rsidR="009371C8" w:rsidRPr="009371C8" w:rsidRDefault="009371C8" w:rsidP="009371C8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color w:val="FFFFFF" w:themeColor="background1"/>
                          <w:sz w:val="16"/>
                          <w:szCs w:val="16"/>
                        </w:rPr>
                        <w:t>Flood</w:t>
                      </w:r>
                    </w:p>
                  </w:txbxContent>
                </v:textbox>
              </v:shape>
            </w:pict>
          </mc:Fallback>
        </mc:AlternateContent>
      </w:r>
      <w:r w:rsidR="009371C8"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7D4D54E3" wp14:editId="1ABE8154">
                <wp:simplePos x="0" y="0"/>
                <wp:positionH relativeFrom="column">
                  <wp:posOffset>4652085</wp:posOffset>
                </wp:positionH>
                <wp:positionV relativeFrom="paragraph">
                  <wp:posOffset>8079703</wp:posOffset>
                </wp:positionV>
                <wp:extent cx="555812" cy="246529"/>
                <wp:effectExtent l="0" t="0" r="0" b="12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812" cy="2465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1E3762" w14:textId="77777777" w:rsidR="009371C8" w:rsidRPr="009371C8" w:rsidRDefault="009371C8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371C8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Sebb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D54E3" id="Text Box 10" o:spid="_x0000_s1030" type="#_x0000_t202" style="position:absolute;margin-left:366.3pt;margin-top:636.2pt;width:43.75pt;height:19.4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" filled="f" stroked="f" strokeweight=".5pt">
                <v:textbox>
                  <w:txbxContent>
                    <w:p w14:paraId="2F1E3762" w14:textId="77777777" w:rsidR="009371C8" w:rsidRPr="009371C8" w:rsidRDefault="009371C8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proofErr w:type="spellStart"/>
                      <w:r w:rsidRPr="009371C8">
                        <w:rPr>
                          <w:color w:val="FFFFFF" w:themeColor="background1"/>
                          <w:sz w:val="16"/>
                          <w:szCs w:val="16"/>
                        </w:rPr>
                        <w:t>Sebb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371C8">
        <w:rPr>
          <w:noProof/>
        </w:rPr>
        <w:drawing>
          <wp:anchor distT="0" distB="0" distL="114300" distR="114300" simplePos="0" relativeHeight="251645440" behindDoc="0" locked="0" layoutInCell="1" allowOverlap="1" wp14:anchorId="1974268B" wp14:editId="17F770B9">
            <wp:simplePos x="0" y="0"/>
            <wp:positionH relativeFrom="column">
              <wp:posOffset>402109</wp:posOffset>
            </wp:positionH>
            <wp:positionV relativeFrom="paragraph">
              <wp:posOffset>68580</wp:posOffset>
            </wp:positionV>
            <wp:extent cx="2399665" cy="4356100"/>
            <wp:effectExtent l="0" t="0" r="635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665" cy="435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1C8">
        <w:rPr>
          <w:noProof/>
        </w:rPr>
        <w:drawing>
          <wp:anchor distT="0" distB="0" distL="114300" distR="114300" simplePos="0" relativeHeight="251668992" behindDoc="0" locked="0" layoutInCell="1" allowOverlap="1" wp14:anchorId="0AAC34F7" wp14:editId="0B788D59">
            <wp:simplePos x="0" y="0"/>
            <wp:positionH relativeFrom="column">
              <wp:posOffset>3089172</wp:posOffset>
            </wp:positionH>
            <wp:positionV relativeFrom="paragraph">
              <wp:posOffset>93551</wp:posOffset>
            </wp:positionV>
            <wp:extent cx="2366010" cy="4356735"/>
            <wp:effectExtent l="0" t="0" r="0" b="571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1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1C8">
        <w:rPr>
          <w:noProof/>
        </w:rPr>
        <w:drawing>
          <wp:anchor distT="0" distB="0" distL="114300" distR="114300" simplePos="0" relativeHeight="251685376" behindDoc="0" locked="0" layoutInCell="1" allowOverlap="1" wp14:anchorId="2AD349DA" wp14:editId="06C504B8">
            <wp:simplePos x="0" y="0"/>
            <wp:positionH relativeFrom="column">
              <wp:posOffset>3045117</wp:posOffset>
            </wp:positionH>
            <wp:positionV relativeFrom="paragraph">
              <wp:posOffset>4500675</wp:posOffset>
            </wp:positionV>
            <wp:extent cx="2435860" cy="4448175"/>
            <wp:effectExtent l="0" t="0" r="2540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586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r w:rsidR="009371C8">
        <w:rPr>
          <w:noProof/>
        </w:rPr>
        <w:drawing>
          <wp:anchor distT="0" distB="0" distL="114300" distR="114300" simplePos="0" relativeHeight="251679232" behindDoc="0" locked="0" layoutInCell="1" allowOverlap="1" wp14:anchorId="21610AF9" wp14:editId="22EEAF9A">
            <wp:simplePos x="0" y="0"/>
            <wp:positionH relativeFrom="column">
              <wp:posOffset>382956</wp:posOffset>
            </wp:positionH>
            <wp:positionV relativeFrom="paragraph">
              <wp:posOffset>4614185</wp:posOffset>
            </wp:positionV>
            <wp:extent cx="2419350" cy="434403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6212D3">
        <w:t>  </w:t>
      </w:r>
    </w:p>
    <w:sectPr w:rsidR="00A00DB6" w:rsidRPr="006212D3" w:rsidSect="006212D3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zGwMLE0MjE3MzVW0lEKTi0uzszPAykwrAUABaE1UCwAAAA="/>
  </w:docVars>
  <w:rsids>
    <w:rsidRoot w:val="006212D3"/>
    <w:rsid w:val="006212D3"/>
    <w:rsid w:val="00736D3F"/>
    <w:rsid w:val="008265DC"/>
    <w:rsid w:val="009371C8"/>
    <w:rsid w:val="00A00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0B970"/>
  <w15:chartTrackingRefBased/>
  <w15:docId w15:val="{1BCFEDD3-7F12-41C4-9B22-75E43C76B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nzaga University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ley, Amanda</dc:creator>
  <cp:keywords/>
  <dc:description/>
  <cp:lastModifiedBy>Braley, Amanda</cp:lastModifiedBy>
  <cp:revision>3</cp:revision>
  <dcterms:created xsi:type="dcterms:W3CDTF">2019-05-20T22:46:00Z</dcterms:created>
  <dcterms:modified xsi:type="dcterms:W3CDTF">2019-05-20T22:57:00Z</dcterms:modified>
</cp:coreProperties>
</file>